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Summerfield Family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imi Kirby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8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41267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